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E6A51" w14:textId="0412171D" w:rsidR="002714DC" w:rsidRPr="002714DC" w:rsidRDefault="002714DC" w:rsidP="002714DC">
      <w:pPr>
        <w:rPr>
          <w:sz w:val="40"/>
          <w:szCs w:val="40"/>
        </w:rPr>
      </w:pPr>
      <w:r>
        <w:rPr>
          <w:sz w:val="40"/>
          <w:szCs w:val="40"/>
        </w:rPr>
        <w:t>A Forgotten Life of Happiness</w:t>
      </w:r>
    </w:p>
    <w:p w14:paraId="24119B52" w14:textId="0EABB228" w:rsidR="002714DC" w:rsidRDefault="002714DC" w:rsidP="002714DC">
      <w:r>
        <w:t>In a dimly lit room, shadows clung to corners like ghosts of forgotten dreams. Adrian, a silhouette of despondency, sat alone, his face marked by the weight of unspoken sorrows and the relentless march of time. His once vibrant eyes, now dull and glazed, reflected a soul weathered by storms of despair.</w:t>
      </w:r>
    </w:p>
    <w:p w14:paraId="52805974" w14:textId="77777777" w:rsidR="002714DC" w:rsidRDefault="002714DC" w:rsidP="002714DC"/>
    <w:p w14:paraId="20F4879E" w14:textId="77777777" w:rsidR="002714DC" w:rsidRDefault="002714DC" w:rsidP="002714DC">
      <w:r>
        <w:t>Haunted by solitude, Adrian's shoulders slumped under the invisible weight of crushed hopes. The room, once filled with laughter, had become a joyless burden, its walls echoing the hollow sounds of a lonely heart. A flickering lamp cast quivering shadows to the rhythm of Adrian's melancholy.</w:t>
      </w:r>
    </w:p>
    <w:p w14:paraId="60036F05" w14:textId="77777777" w:rsidR="002714DC" w:rsidRDefault="002714DC" w:rsidP="002714DC"/>
    <w:p w14:paraId="7EC6FC9D" w14:textId="77777777" w:rsidR="002714DC" w:rsidRDefault="002714DC" w:rsidP="002714DC">
      <w:r>
        <w:t>Fingers traced the edges of a photograph, a relic from a time when happiness felt eternal. In the frame, a woman with a radiant smile stood beside him, their fingers entwined in a promise of forever. Her absence echoed louder than her presence. Grief lines on his face deepened as he whispered her name, a prayer lost in solitude.</w:t>
      </w:r>
    </w:p>
    <w:p w14:paraId="32D5FF28" w14:textId="77777777" w:rsidR="002714DC" w:rsidRDefault="002714DC" w:rsidP="002714DC"/>
    <w:p w14:paraId="56AA7F91" w14:textId="6D5349B2" w:rsidR="002714DC" w:rsidRDefault="002714DC" w:rsidP="002714DC">
      <w:r>
        <w:t xml:space="preserve">Adrian's world had crumbled like ancient ruins. He, a lone archaeologist, sifted through memories heavy with the scent of nostalgia. The air hung thick with bittersweet perfume as he moved like a </w:t>
      </w:r>
      <w:r>
        <w:t xml:space="preserve">ghost </w:t>
      </w:r>
      <w:r>
        <w:t>through rooms haunted by remnants of a life slipping through his fingers.</w:t>
      </w:r>
    </w:p>
    <w:p w14:paraId="65ECB5F0" w14:textId="77777777" w:rsidR="002714DC" w:rsidRDefault="002714DC" w:rsidP="002714DC"/>
    <w:p w14:paraId="450CB757" w14:textId="7CFF98B0" w:rsidR="002714DC" w:rsidRDefault="002714DC" w:rsidP="002714DC">
      <w:r>
        <w:t xml:space="preserve">Gazing at raindrops tapping softly against the window, a melancholic symphony mirrored his desolation. Outside, a palette of muted </w:t>
      </w:r>
      <w:r>
        <w:t>greys</w:t>
      </w:r>
      <w:r>
        <w:t xml:space="preserve"> reflected </w:t>
      </w:r>
      <w:r>
        <w:t xml:space="preserve">their </w:t>
      </w:r>
      <w:r>
        <w:t>existence replacing the vibrant hues of his past. Each raindrop became a tear shed by a sky burdened with Adrian's sorrow.</w:t>
      </w:r>
    </w:p>
    <w:p w14:paraId="13E267D0" w14:textId="77777777" w:rsidR="002714DC" w:rsidRDefault="002714DC" w:rsidP="002714DC"/>
    <w:p w14:paraId="6FB55CEB" w14:textId="62F58BDE" w:rsidR="002714DC" w:rsidRDefault="002714DC" w:rsidP="002714DC">
      <w:r>
        <w:t xml:space="preserve">In a corner, an old piano stood silent, keys untouched for years. Once a vessel for his emotions, it now collected dust </w:t>
      </w:r>
      <w:r>
        <w:t>and forgotten memories blown away by the wind</w:t>
      </w:r>
      <w:r>
        <w:t xml:space="preserve">. Adrian's fingers, once skilled in </w:t>
      </w:r>
      <w:r>
        <w:t xml:space="preserve">harmonious </w:t>
      </w:r>
      <w:r>
        <w:t xml:space="preserve">melodies, had lost agility along with the joy that </w:t>
      </w:r>
      <w:r>
        <w:t>fuelled</w:t>
      </w:r>
      <w:r>
        <w:t xml:space="preserve"> his music. Notes that once soared were now imprisoned in silence.</w:t>
      </w:r>
    </w:p>
    <w:p w14:paraId="1BBA92B8" w14:textId="77777777" w:rsidR="002714DC" w:rsidRDefault="002714DC" w:rsidP="002714DC"/>
    <w:p w14:paraId="5F9B4D52" w14:textId="13F70433" w:rsidR="002714DC" w:rsidRDefault="002714DC" w:rsidP="002714DC">
      <w:r>
        <w:t>Tracing keys with a hesitant hand, a haunting melody emerged</w:t>
      </w:r>
      <w:r>
        <w:t xml:space="preserve">, </w:t>
      </w:r>
      <w:r>
        <w:t xml:space="preserve">a </w:t>
      </w:r>
      <w:r>
        <w:t>passion</w:t>
      </w:r>
      <w:r>
        <w:t xml:space="preserve"> for love lost, a </w:t>
      </w:r>
      <w:r>
        <w:t xml:space="preserve">burden </w:t>
      </w:r>
      <w:r>
        <w:t xml:space="preserve">for a life unlived. The room absorbed the lament, its walls resonating with </w:t>
      </w:r>
      <w:r>
        <w:t>sombre</w:t>
      </w:r>
      <w:r>
        <w:t xml:space="preserve"> notes echoing Adrian's</w:t>
      </w:r>
      <w:r>
        <w:t xml:space="preserve"> loneliness and solitude</w:t>
      </w:r>
      <w:r>
        <w:t>. Each keystroke was a cathartic release, a desperate attempt to reconcile with the forlorn symphony defining his existence.</w:t>
      </w:r>
    </w:p>
    <w:p w14:paraId="275F45A3" w14:textId="56E4BFB8" w:rsidR="002714DC" w:rsidRDefault="002714DC" w:rsidP="002714DC">
      <w:r>
        <w:t>His mind was blank, every memory brushed away replaced with a tear, rolling down his face, he couldn’t do anything to change the past, old marks of sorrow emblemed onto his face he wanted her to come back. But that would be impossible.</w:t>
      </w:r>
    </w:p>
    <w:p w14:paraId="63F230A2" w14:textId="77777777" w:rsidR="002714DC" w:rsidRDefault="002714DC" w:rsidP="002714DC"/>
    <w:p w14:paraId="68845F89" w14:textId="66911774" w:rsidR="003F2344" w:rsidRDefault="002714DC" w:rsidP="002714DC">
      <w:r>
        <w:t>In that dimly lit room, surrounded by relics of a shattered life, Adrian remained</w:t>
      </w:r>
      <w:r>
        <w:t xml:space="preserve"> </w:t>
      </w:r>
      <w:r>
        <w:t xml:space="preserve">a masterpiece of </w:t>
      </w:r>
      <w:r>
        <w:t xml:space="preserve">sadness pain, </w:t>
      </w:r>
      <w:r>
        <w:t>painted with the brushstrokes of loss.</w:t>
      </w:r>
    </w:p>
    <w:sectPr w:rsidR="003F23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ys7CwMDU1MzQ0NjdV0lEKTi0uzszPAykwrAUA4JFkOiwAAAA="/>
  </w:docVars>
  <w:rsids>
    <w:rsidRoot w:val="002714DC"/>
    <w:rsid w:val="002714DC"/>
    <w:rsid w:val="003F2344"/>
    <w:rsid w:val="005961D0"/>
    <w:rsid w:val="00E051F9"/>
    <w:rsid w:val="00F277D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873CC3"/>
  <w15:chartTrackingRefBased/>
  <w15:docId w15:val="{7EBC802F-0155-4661-BB5C-99F6E614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31</Words>
  <Characters>2161</Characters>
  <Application>Microsoft Office Word</Application>
  <DocSecurity>0</DocSecurity>
  <Lines>38</Lines>
  <Paragraphs>11</Paragraphs>
  <ScaleCrop>false</ScaleCrop>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i Xiong</dc:creator>
  <cp:keywords/>
  <dc:description/>
  <cp:lastModifiedBy>Haili Xiong</cp:lastModifiedBy>
  <cp:revision>2</cp:revision>
  <dcterms:created xsi:type="dcterms:W3CDTF">2024-01-21T00:12:00Z</dcterms:created>
  <dcterms:modified xsi:type="dcterms:W3CDTF">2024-01-2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97c4fd-f745-4691-ba67-10c8bd2ffa83</vt:lpwstr>
  </property>
</Properties>
</file>